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4636a9455b7c4f4dd163c8971742d36de33fa"/>
    <w:p>
      <w:pPr>
        <w:pStyle w:val="Heading2"/>
      </w:pPr>
      <w:r>
        <w:t xml:space="preserve">Unit 8 Lesson 2: Los compañeros hacen parejas</w:t>
      </w:r>
    </w:p>
    <w:bookmarkEnd w:id="20"/>
    <w:bookmarkStart w:id="34" w:name="X1ebaab6eca2166968ab88eaf931b10cfba68107"/>
    <w:p>
      <w:pPr>
        <w:pStyle w:val="Heading3"/>
      </w:pPr>
      <w:r>
        <w:t xml:space="preserve">WU Cuál es diferente: Día de lavar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4938983" cy="34374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42.19062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983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935925" cy="34404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842.2547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743229" cy="34618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842.29275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229" cy="34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935925" cy="34374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842.33316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25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6" w:name="hagamos-parejas"/>
    <w:p>
      <w:pPr>
        <w:pStyle w:val="Heading3"/>
      </w:pPr>
      <w:r>
        <w:t xml:space="preserve">1 Hagamos pareja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z parejas con 1 ficha amarilla y 1 ficha roja.</w:t>
      </w:r>
    </w:p>
    <w:p>
      <w:pPr>
        <w:pStyle w:val="BodyText"/>
      </w:pPr>
      <w:r>
        <w:t xml:space="preserve">mis ficha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842.36261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de fichas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842.40309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que sobran</w:t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14184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0842.44591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4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sienten-que-sobran"/>
    <w:p>
      <w:pPr>
        <w:pStyle w:val="Heading3"/>
      </w:pPr>
      <w:r>
        <w:t xml:space="preserve">2 ¿Sienten que sobran?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ómo pensaste. Usa diagramas, símbolos u otras representaciones. Si te ayuda, usa cubos o fichas.</w:t>
      </w:r>
    </w:p>
    <w:p>
      <w:pPr>
        <w:numPr>
          <w:ilvl w:val="0"/>
          <w:numId w:val="1001"/>
        </w:numPr>
        <w:pStyle w:val="Compact"/>
      </w:pPr>
      <w:r>
        <w:t xml:space="preserve">Hoy hay 18 estudiantes en la clase de Clare. Van a trabajar en parejas. ¿Estarán todos en algún grupo de 2?</w:t>
      </w:r>
    </w:p>
    <w:p>
      <w:pPr>
        <w:numPr>
          <w:ilvl w:val="0"/>
          <w:numId w:val="1001"/>
        </w:numPr>
        <w:pStyle w:val="Compact"/>
      </w:pPr>
      <w:r>
        <w:t xml:space="preserve">Hay 20 estudiantes en la clase de Priya. ¿Estarán todos en algún grupo de 2?</w:t>
      </w:r>
    </w:p>
    <w:p>
      <w:pPr>
        <w:numPr>
          <w:ilvl w:val="0"/>
          <w:numId w:val="1001"/>
        </w:numPr>
        <w:pStyle w:val="Compact"/>
      </w:pPr>
      <w:r>
        <w:t xml:space="preserve">Hay 19 estudiantes en la clase de Noah. ¿Estarán todos en algún grupo de 2?</w:t>
      </w:r>
    </w:p>
    <w:bookmarkEnd w:id="47"/>
    <w:bookmarkStart w:id="54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24231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0842.507932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2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03Z</dcterms:created>
  <dcterms:modified xsi:type="dcterms:W3CDTF">2022-12-14T2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0qDeEu2XyfVTqsGnCZLlW+k3u9eHo5PuywXLKtn6G6/TsYhJz6nehCqCBjNQmf9VkynaUqU01Q+pvJc32jrMw==</vt:lpwstr>
  </property>
</Properties>
</file>